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9297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8"/>
        <w:gridCol w:w="580"/>
        <w:gridCol w:w="5009"/>
      </w:tblGrid>
      <w:tr w:rsidR="001A660D" w:rsidRPr="001A660D" w:rsidTr="001A660D">
        <w:trPr>
          <w:trHeight w:val="536"/>
          <w:jc w:val="right"/>
        </w:trPr>
        <w:tc>
          <w:tcPr>
            <w:tcW w:w="3708" w:type="dxa"/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89" w:type="dxa"/>
            <w:gridSpan w:val="2"/>
            <w:tcBorders>
              <w:bottom w:val="single" w:sz="4" w:space="0" w:color="auto"/>
            </w:tcBorders>
          </w:tcPr>
          <w:p w:rsidR="001A660D" w:rsidRPr="001A660D" w:rsidRDefault="00C016D5" w:rsidP="001A660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местителю декана/</w:t>
            </w:r>
            <w:r w:rsidR="001A660D" w:rsidRPr="001A660D">
              <w:rPr>
                <w:rFonts w:ascii="Times New Roman" w:hAnsi="Times New Roman" w:cs="Times New Roman"/>
                <w:sz w:val="28"/>
                <w:szCs w:val="28"/>
              </w:rPr>
              <w:t>директора по учебной работе</w:t>
            </w: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C016D5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/институт</w:t>
            </w:r>
            <w:r w:rsidR="001A660D" w:rsidRPr="001A660D">
              <w:rPr>
                <w:rFonts w:ascii="Times New Roman" w:hAnsi="Times New Roman" w:cs="Times New Roman"/>
                <w:sz w:val="28"/>
                <w:szCs w:val="28"/>
              </w:rPr>
              <w:t>/академия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24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422D4B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 xml:space="preserve">ФИО </w:t>
            </w:r>
            <w:r w:rsidR="00422D4B" w:rsidRPr="001A660D">
              <w:rPr>
                <w:rFonts w:ascii="Times New Roman" w:hAnsi="Times New Roman" w:cs="Times New Roman"/>
                <w:sz w:val="28"/>
                <w:szCs w:val="28"/>
              </w:rPr>
              <w:t>заместителя</w:t>
            </w:r>
            <w:r w:rsidR="00422D4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016D5">
              <w:rPr>
                <w:rFonts w:ascii="Times New Roman" w:hAnsi="Times New Roman" w:cs="Times New Roman"/>
                <w:sz w:val="28"/>
                <w:szCs w:val="28"/>
              </w:rPr>
              <w:t>декана/</w:t>
            </w:r>
            <w:r w:rsidR="00C016D5" w:rsidRPr="001A660D">
              <w:rPr>
                <w:rFonts w:ascii="Times New Roman" w:hAnsi="Times New Roman" w:cs="Times New Roman"/>
                <w:sz w:val="28"/>
                <w:szCs w:val="28"/>
              </w:rPr>
              <w:t xml:space="preserve">директора 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ФИО обучающегося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№ с/б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24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Направление подготовки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Курс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Группа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 w:rsidP="001A660D">
      <w:pPr>
        <w:jc w:val="center"/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Заявление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4B3A" w:rsidP="001A660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шу</w:t>
      </w:r>
      <w:r w:rsidR="001A660D" w:rsidRPr="001A660D">
        <w:rPr>
          <w:rFonts w:ascii="Times New Roman" w:hAnsi="Times New Roman" w:cs="Times New Roman"/>
          <w:sz w:val="28"/>
          <w:szCs w:val="28"/>
        </w:rPr>
        <w:t xml:space="preserve"> перевести меня на дистанционное обучение в соответствии с Приказом Ректора №426/р от 16.03.2020.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Дата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Подпись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sectPr w:rsidR="001A660D" w:rsidRPr="001A660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I2MzI3NzOytDRV0lEKTi0uzszPAykwrAUAkC3zQywAAAA="/>
  </w:docVars>
  <w:rsids>
    <w:rsidRoot w:val="001A660D"/>
    <w:rsid w:val="00037C47"/>
    <w:rsid w:val="001A4B3A"/>
    <w:rsid w:val="001A660D"/>
    <w:rsid w:val="00422D4B"/>
    <w:rsid w:val="0064788A"/>
    <w:rsid w:val="00913257"/>
    <w:rsid w:val="00A25D74"/>
    <w:rsid w:val="00C0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BB5D2D5-B554-4866-B9BD-60A2E301C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A6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yefremov</dc:creator>
  <cp:keywords/>
  <dc:description/>
  <cp:lastModifiedBy>Мартыненко Александра Сергеевна</cp:lastModifiedBy>
  <cp:revision>3</cp:revision>
  <dcterms:created xsi:type="dcterms:W3CDTF">2020-03-17T07:06:00Z</dcterms:created>
  <dcterms:modified xsi:type="dcterms:W3CDTF">2020-03-17T07:53:00Z</dcterms:modified>
</cp:coreProperties>
</file>